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679549" w14:textId="3CEE6B5C" w:rsidR="00D61E86" w:rsidRPr="0049328A" w:rsidRDefault="008B0C7D" w:rsidP="0015625C">
      <w:pPr>
        <w:ind w:leftChars="-202" w:left="-59" w:hangingChars="152" w:hanging="365"/>
        <w:rPr>
          <w:rFonts w:ascii="Times New Roman" w:eastAsia="Adobe 宋体 Std L" w:hAnsi="Times New Roman" w:cs="Times New Roman"/>
          <w:kern w:val="0"/>
          <w:sz w:val="24"/>
          <w:szCs w:val="24"/>
          <w:shd w:val="clear" w:color="auto" w:fill="FFFFFF"/>
        </w:rPr>
      </w:pPr>
      <w:bookmarkStart w:id="0" w:name="_GoBack"/>
      <w:bookmarkEnd w:id="0"/>
      <w:r w:rsidRPr="0049328A">
        <w:rPr>
          <w:rFonts w:ascii="Times New Roman" w:eastAsia="Adobe 宋体 Std L" w:hAnsi="Times New Roman" w:cs="Times New Roman"/>
          <w:kern w:val="0"/>
          <w:sz w:val="24"/>
          <w:szCs w:val="24"/>
          <w:shd w:val="clear" w:color="auto" w:fill="FFFFFF"/>
        </w:rPr>
        <w:t>Suppl</w:t>
      </w:r>
      <w:r w:rsidR="00603069">
        <w:rPr>
          <w:rFonts w:ascii="Times New Roman" w:eastAsia="Adobe 宋体 Std L" w:hAnsi="Times New Roman" w:cs="Times New Roman"/>
          <w:kern w:val="0"/>
          <w:sz w:val="24"/>
          <w:szCs w:val="24"/>
          <w:shd w:val="clear" w:color="auto" w:fill="FFFFFF"/>
        </w:rPr>
        <w:t>e</w:t>
      </w:r>
      <w:r w:rsidRPr="0049328A">
        <w:rPr>
          <w:rFonts w:ascii="Times New Roman" w:eastAsia="Adobe 宋体 Std L" w:hAnsi="Times New Roman" w:cs="Times New Roman"/>
          <w:kern w:val="0"/>
          <w:sz w:val="24"/>
          <w:szCs w:val="24"/>
          <w:shd w:val="clear" w:color="auto" w:fill="FFFFFF"/>
        </w:rPr>
        <w:t xml:space="preserve">mentary </w:t>
      </w:r>
      <w:r w:rsidR="009E6BCB" w:rsidRPr="0049328A">
        <w:rPr>
          <w:rFonts w:ascii="Times New Roman" w:eastAsia="Adobe 宋体 Std L" w:hAnsi="Times New Roman" w:cs="Times New Roman"/>
          <w:kern w:val="0"/>
          <w:sz w:val="24"/>
          <w:szCs w:val="24"/>
          <w:shd w:val="clear" w:color="auto" w:fill="FFFFFF"/>
        </w:rPr>
        <w:t xml:space="preserve">Table 1. The </w:t>
      </w:r>
      <w:r w:rsidR="009C74EF">
        <w:rPr>
          <w:rFonts w:ascii="Times New Roman" w:eastAsia="Adobe 宋体 Std L" w:hAnsi="Times New Roman" w:cs="Times New Roman"/>
          <w:kern w:val="0"/>
          <w:sz w:val="24"/>
          <w:szCs w:val="24"/>
          <w:shd w:val="clear" w:color="auto" w:fill="FFFFFF"/>
        </w:rPr>
        <w:t>P</w:t>
      </w:r>
      <w:r w:rsidR="009E6BCB" w:rsidRPr="0049328A">
        <w:rPr>
          <w:rFonts w:ascii="Times New Roman" w:eastAsia="Adobe 宋体 Std L" w:hAnsi="Times New Roman" w:cs="Times New Roman"/>
          <w:kern w:val="0"/>
          <w:sz w:val="24"/>
          <w:szCs w:val="24"/>
          <w:shd w:val="clear" w:color="auto" w:fill="FFFFFF"/>
        </w:rPr>
        <w:t xml:space="preserve">rimers of </w:t>
      </w:r>
      <w:proofErr w:type="spellStart"/>
      <w:r w:rsidR="009C74EF">
        <w:rPr>
          <w:rFonts w:ascii="Times New Roman" w:eastAsia="Adobe 宋体 Std L" w:hAnsi="Times New Roman" w:cs="Times New Roman"/>
          <w:kern w:val="0"/>
          <w:sz w:val="24"/>
          <w:szCs w:val="24"/>
          <w:shd w:val="clear" w:color="auto" w:fill="FFFFFF"/>
        </w:rPr>
        <w:t>L</w:t>
      </w:r>
      <w:r w:rsidR="009E6BCB" w:rsidRPr="0049328A">
        <w:rPr>
          <w:rFonts w:ascii="Times New Roman" w:eastAsia="Adobe 宋体 Std L" w:hAnsi="Times New Roman" w:cs="Times New Roman"/>
          <w:kern w:val="0"/>
          <w:sz w:val="24"/>
          <w:szCs w:val="24"/>
          <w:shd w:val="clear" w:color="auto" w:fill="FFFFFF"/>
        </w:rPr>
        <w:t>ncRNAs</w:t>
      </w:r>
      <w:proofErr w:type="spellEnd"/>
      <w:r w:rsidR="009E6BCB" w:rsidRPr="0049328A">
        <w:rPr>
          <w:rFonts w:ascii="Times New Roman" w:eastAsia="Adobe 宋体 Std L" w:hAnsi="Times New Roman" w:cs="Times New Roman"/>
          <w:kern w:val="0"/>
          <w:sz w:val="24"/>
          <w:szCs w:val="24"/>
          <w:shd w:val="clear" w:color="auto" w:fill="FFFFFF"/>
        </w:rPr>
        <w:t xml:space="preserve"> and mRNAs for </w:t>
      </w:r>
      <w:r w:rsidR="00343EA5">
        <w:rPr>
          <w:rFonts w:ascii="Times New Roman" w:eastAsia="Adobe 宋体 Std L" w:hAnsi="Times New Roman" w:cs="Times New Roman" w:hint="eastAsia"/>
          <w:kern w:val="0"/>
          <w:sz w:val="24"/>
          <w:szCs w:val="24"/>
          <w:shd w:val="clear" w:color="auto" w:fill="FFFFFF"/>
        </w:rPr>
        <w:t>Q</w:t>
      </w:r>
      <w:r w:rsidR="00DB3BE6">
        <w:rPr>
          <w:rFonts w:ascii="Times New Roman" w:eastAsia="Adobe 宋体 Std L" w:hAnsi="Times New Roman" w:cs="Times New Roman" w:hint="eastAsia"/>
          <w:kern w:val="0"/>
          <w:sz w:val="24"/>
          <w:szCs w:val="24"/>
          <w:shd w:val="clear" w:color="auto" w:fill="FFFFFF"/>
        </w:rPr>
        <w:t>T</w:t>
      </w:r>
      <w:r w:rsidR="007106D7">
        <w:rPr>
          <w:rFonts w:ascii="Times New Roman" w:eastAsia="Adobe 宋体 Std L" w:hAnsi="Times New Roman" w:cs="Times New Roman" w:hint="eastAsia"/>
          <w:kern w:val="0"/>
          <w:sz w:val="24"/>
          <w:szCs w:val="24"/>
          <w:shd w:val="clear" w:color="auto" w:fill="FFFFFF"/>
        </w:rPr>
        <w:t>-</w:t>
      </w:r>
      <w:r w:rsidR="009E6BCB" w:rsidRPr="0049328A">
        <w:rPr>
          <w:rFonts w:ascii="Times New Roman" w:eastAsia="Adobe 宋体 Std L" w:hAnsi="Times New Roman" w:cs="Times New Roman"/>
          <w:kern w:val="0"/>
          <w:sz w:val="24"/>
          <w:szCs w:val="24"/>
          <w:shd w:val="clear" w:color="auto" w:fill="FFFFFF"/>
        </w:rPr>
        <w:t>PCR</w:t>
      </w:r>
      <w:r w:rsidR="00242611" w:rsidRPr="0049328A">
        <w:rPr>
          <w:rFonts w:ascii="Times New Roman" w:eastAsia="Adobe 宋体 Std L" w:hAnsi="Times New Roman" w:cs="Times New Roman"/>
          <w:kern w:val="0"/>
          <w:sz w:val="24"/>
          <w:szCs w:val="24"/>
          <w:shd w:val="clear" w:color="auto" w:fill="FFFFFF"/>
        </w:rPr>
        <w:t>.</w:t>
      </w:r>
    </w:p>
    <w:tbl>
      <w:tblPr>
        <w:tblStyle w:val="TableGrid"/>
        <w:tblW w:w="907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9"/>
        <w:gridCol w:w="5903"/>
      </w:tblGrid>
      <w:tr w:rsidR="009E6BCB" w:rsidRPr="0049328A" w14:paraId="3A2325EB" w14:textId="77777777" w:rsidTr="00E93F78">
        <w:trPr>
          <w:jc w:val="center"/>
        </w:trPr>
        <w:tc>
          <w:tcPr>
            <w:tcW w:w="3169" w:type="dxa"/>
            <w:tcBorders>
              <w:top w:val="single" w:sz="4" w:space="0" w:color="auto"/>
              <w:bottom w:val="single" w:sz="4" w:space="0" w:color="auto"/>
            </w:tcBorders>
          </w:tcPr>
          <w:p w14:paraId="0276F395" w14:textId="0EDFC42B" w:rsidR="009E6BCB" w:rsidRPr="003150F7" w:rsidRDefault="00CB291D">
            <w:pPr>
              <w:rPr>
                <w:rFonts w:ascii="Times New Roman" w:eastAsia="Adobe 宋体 Std L" w:hAnsi="Times New Roman" w:cs="Times New Roman"/>
                <w:b/>
                <w:bCs/>
                <w:kern w:val="0"/>
                <w:sz w:val="24"/>
                <w:szCs w:val="24"/>
                <w:shd w:val="clear" w:color="auto" w:fill="FFFFFF"/>
              </w:rPr>
            </w:pPr>
            <w:proofErr w:type="spellStart"/>
            <w:r w:rsidRPr="003150F7">
              <w:rPr>
                <w:rFonts w:ascii="Times New Roman" w:eastAsia="Adobe 宋体 Std L" w:hAnsi="Times New Roman" w:cs="Times New Roman"/>
                <w:b/>
                <w:bCs/>
                <w:kern w:val="0"/>
                <w:sz w:val="24"/>
                <w:szCs w:val="24"/>
                <w:shd w:val="clear" w:color="auto" w:fill="FFFFFF"/>
              </w:rPr>
              <w:t>L</w:t>
            </w:r>
            <w:r w:rsidR="009E6BCB" w:rsidRPr="003150F7">
              <w:rPr>
                <w:rFonts w:ascii="Times New Roman" w:eastAsia="Adobe 宋体 Std L" w:hAnsi="Times New Roman" w:cs="Times New Roman"/>
                <w:b/>
                <w:bCs/>
                <w:kern w:val="0"/>
                <w:sz w:val="24"/>
                <w:szCs w:val="24"/>
                <w:shd w:val="clear" w:color="auto" w:fill="FFFFFF"/>
              </w:rPr>
              <w:t>ncRNA</w:t>
            </w:r>
            <w:r w:rsidR="00A000C9" w:rsidRPr="003150F7">
              <w:rPr>
                <w:rFonts w:ascii="Times New Roman" w:eastAsia="Adobe 宋体 Std L" w:hAnsi="Times New Roman" w:cs="Times New Roman"/>
                <w:b/>
                <w:bCs/>
                <w:kern w:val="0"/>
                <w:sz w:val="24"/>
                <w:szCs w:val="24"/>
                <w:shd w:val="clear" w:color="auto" w:fill="FFFFFF"/>
              </w:rPr>
              <w:t>s</w:t>
            </w:r>
            <w:proofErr w:type="spellEnd"/>
            <w:r w:rsidR="009E6BCB" w:rsidRPr="003150F7">
              <w:rPr>
                <w:rFonts w:ascii="Times New Roman" w:eastAsia="Adobe 宋体 Std L" w:hAnsi="Times New Roman" w:cs="Times New Roman"/>
                <w:b/>
                <w:bCs/>
                <w:kern w:val="0"/>
                <w:sz w:val="24"/>
                <w:szCs w:val="24"/>
                <w:shd w:val="clear" w:color="auto" w:fill="FFFFFF"/>
              </w:rPr>
              <w:t xml:space="preserve"> and mRNA</w:t>
            </w:r>
            <w:r w:rsidR="00A000C9" w:rsidRPr="003150F7">
              <w:rPr>
                <w:rFonts w:ascii="Times New Roman" w:eastAsia="Adobe 宋体 Std L" w:hAnsi="Times New Roman" w:cs="Times New Roman"/>
                <w:b/>
                <w:bCs/>
                <w:kern w:val="0"/>
                <w:sz w:val="24"/>
                <w:szCs w:val="24"/>
                <w:shd w:val="clear" w:color="auto" w:fill="FFFFFF"/>
              </w:rPr>
              <w:t>s</w:t>
            </w:r>
          </w:p>
        </w:tc>
        <w:tc>
          <w:tcPr>
            <w:tcW w:w="5903" w:type="dxa"/>
            <w:tcBorders>
              <w:top w:val="single" w:sz="4" w:space="0" w:color="auto"/>
              <w:bottom w:val="single" w:sz="4" w:space="0" w:color="auto"/>
            </w:tcBorders>
          </w:tcPr>
          <w:p w14:paraId="286B5EDE" w14:textId="66B2215E" w:rsidR="009E6BCB" w:rsidRPr="003150F7" w:rsidRDefault="002F275E" w:rsidP="003150F7">
            <w:pPr>
              <w:jc w:val="center"/>
              <w:rPr>
                <w:rFonts w:ascii="Times New Roman" w:eastAsia="Adobe 宋体 Std L" w:hAnsi="Times New Roman" w:cs="Times New Roman"/>
                <w:b/>
                <w:bCs/>
                <w:kern w:val="0"/>
                <w:sz w:val="24"/>
                <w:szCs w:val="24"/>
                <w:shd w:val="clear" w:color="auto" w:fill="FFFFFF"/>
              </w:rPr>
            </w:pPr>
            <w:r w:rsidRPr="003150F7">
              <w:rPr>
                <w:rFonts w:ascii="Times New Roman" w:eastAsia="Adobe 宋体 Std L" w:hAnsi="Times New Roman" w:cs="Times New Roman"/>
                <w:b/>
                <w:bCs/>
                <w:kern w:val="0"/>
                <w:sz w:val="24"/>
                <w:szCs w:val="24"/>
                <w:shd w:val="clear" w:color="auto" w:fill="FFFFFF"/>
              </w:rPr>
              <w:t>Primer (5’-3’)</w:t>
            </w:r>
          </w:p>
        </w:tc>
      </w:tr>
      <w:tr w:rsidR="009E6BCB" w:rsidRPr="0049328A" w14:paraId="523763BF" w14:textId="77777777" w:rsidTr="00E93F78">
        <w:trPr>
          <w:jc w:val="center"/>
        </w:trPr>
        <w:tc>
          <w:tcPr>
            <w:tcW w:w="3169" w:type="dxa"/>
            <w:tcBorders>
              <w:top w:val="single" w:sz="4" w:space="0" w:color="auto"/>
            </w:tcBorders>
            <w:vAlign w:val="center"/>
          </w:tcPr>
          <w:p w14:paraId="71728CD9" w14:textId="5CBB2AC5" w:rsidR="009E6BCB" w:rsidRPr="0049328A" w:rsidRDefault="00954022">
            <w:pPr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="Adobe 宋体 Std L" w:hAnsi="Times New Roman" w:cs="Times New Roman" w:hint="eastAsia"/>
                <w:sz w:val="24"/>
                <w:szCs w:val="24"/>
                <w:shd w:val="clear" w:color="auto" w:fill="FFFFFF"/>
              </w:rPr>
              <w:t>β</w:t>
            </w:r>
            <w:r w:rsidR="009E6BCB" w:rsidRPr="0049328A">
              <w:rPr>
                <w:rFonts w:ascii="Times New Roman" w:eastAsia="Adobe 宋体 Std L" w:hAnsi="Times New Roman" w:cs="Times New Roman"/>
                <w:sz w:val="24"/>
                <w:szCs w:val="24"/>
                <w:shd w:val="clear" w:color="auto" w:fill="FFFFFF"/>
              </w:rPr>
              <w:t>-actin</w:t>
            </w:r>
          </w:p>
        </w:tc>
        <w:tc>
          <w:tcPr>
            <w:tcW w:w="5903" w:type="dxa"/>
            <w:tcBorders>
              <w:top w:val="single" w:sz="4" w:space="0" w:color="auto"/>
            </w:tcBorders>
          </w:tcPr>
          <w:p w14:paraId="1145175C" w14:textId="0C39153D" w:rsidR="009E6BCB" w:rsidRPr="0049328A" w:rsidRDefault="00E36F5E">
            <w:pPr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</w:pPr>
            <w:r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Forward:</w:t>
            </w:r>
            <w:r w:rsidRPr="0049328A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2637D0"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TACTGCCCTGGCTCCTAGCA</w:t>
            </w:r>
          </w:p>
          <w:p w14:paraId="529250ED" w14:textId="04F06F93" w:rsidR="00E36F5E" w:rsidRPr="0049328A" w:rsidRDefault="00E36F5E">
            <w:pPr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</w:pPr>
            <w:r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 xml:space="preserve">Reverse: </w:t>
            </w:r>
            <w:r w:rsidR="002637D0"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TGGACAGTGAGGCCAGGATAG</w:t>
            </w:r>
          </w:p>
        </w:tc>
      </w:tr>
      <w:tr w:rsidR="009E6BCB" w:rsidRPr="0049328A" w14:paraId="5B6B45B6" w14:textId="77777777" w:rsidTr="00E93F78">
        <w:trPr>
          <w:jc w:val="center"/>
        </w:trPr>
        <w:tc>
          <w:tcPr>
            <w:tcW w:w="3169" w:type="dxa"/>
            <w:vAlign w:val="center"/>
          </w:tcPr>
          <w:p w14:paraId="31FA7373" w14:textId="77CCA5D8" w:rsidR="009E6BCB" w:rsidRPr="0049328A" w:rsidRDefault="00CE0628">
            <w:pPr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Caspase-1</w:t>
            </w:r>
          </w:p>
        </w:tc>
        <w:tc>
          <w:tcPr>
            <w:tcW w:w="5903" w:type="dxa"/>
          </w:tcPr>
          <w:p w14:paraId="39945E89" w14:textId="649F0031" w:rsidR="00E36F5E" w:rsidRPr="0049328A" w:rsidRDefault="00E36F5E" w:rsidP="006613D0">
            <w:pPr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</w:pPr>
            <w:r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 xml:space="preserve">Forward: </w:t>
            </w:r>
            <w:r w:rsidR="006613D0"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GGCAGCCTTGTCCCTTGAAGAG</w:t>
            </w:r>
          </w:p>
          <w:p w14:paraId="702BCD2E" w14:textId="26A783EE" w:rsidR="009E6BCB" w:rsidRPr="0049328A" w:rsidRDefault="00E36F5E" w:rsidP="006613D0">
            <w:pPr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</w:pPr>
            <w:r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Reverse:</w:t>
            </w:r>
            <w:r w:rsidR="0038784E"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 xml:space="preserve"> </w:t>
            </w:r>
            <w:r w:rsidR="006613D0"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GTAGCCCACGTCGTAGCAAACC</w:t>
            </w:r>
          </w:p>
        </w:tc>
      </w:tr>
      <w:tr w:rsidR="00E36F5E" w:rsidRPr="0049328A" w14:paraId="3739AFAE" w14:textId="77777777" w:rsidTr="00E93F78">
        <w:trPr>
          <w:jc w:val="center"/>
        </w:trPr>
        <w:tc>
          <w:tcPr>
            <w:tcW w:w="3169" w:type="dxa"/>
            <w:vAlign w:val="center"/>
          </w:tcPr>
          <w:p w14:paraId="3D5E3574" w14:textId="6C39F9C1" w:rsidR="00E36F5E" w:rsidRPr="0049328A" w:rsidRDefault="00E36F5E" w:rsidP="00E36F5E">
            <w:pPr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</w:pPr>
            <w:r w:rsidRPr="0049328A">
              <w:rPr>
                <w:rFonts w:ascii="Times New Roman" w:eastAsia="Adobe 宋体 Std L" w:hAnsi="Times New Roman" w:cs="Times New Roman"/>
                <w:sz w:val="24"/>
                <w:szCs w:val="24"/>
                <w:shd w:val="clear" w:color="auto" w:fill="FFFFFF"/>
              </w:rPr>
              <w:t>IL-1β</w:t>
            </w:r>
          </w:p>
        </w:tc>
        <w:tc>
          <w:tcPr>
            <w:tcW w:w="5903" w:type="dxa"/>
          </w:tcPr>
          <w:p w14:paraId="145AD3E8" w14:textId="51F3524C" w:rsidR="006613D0" w:rsidRPr="0049328A" w:rsidRDefault="00E36F5E" w:rsidP="006613D0">
            <w:pPr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</w:pPr>
            <w:r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 xml:space="preserve">Forward: </w:t>
            </w:r>
            <w:r w:rsidR="006613D0"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ATGAGGACCCAAGCACCTTC</w:t>
            </w:r>
          </w:p>
          <w:p w14:paraId="623570EA" w14:textId="037D159C" w:rsidR="00E36F5E" w:rsidRPr="0049328A" w:rsidRDefault="00E36F5E" w:rsidP="006613D0">
            <w:pPr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</w:pPr>
            <w:r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Reverse:</w:t>
            </w:r>
            <w:r w:rsidR="0038784E"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 xml:space="preserve"> </w:t>
            </w:r>
            <w:r w:rsidR="006613D0"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ACCACTTGTTGGCTTATGTTCTG</w:t>
            </w:r>
          </w:p>
        </w:tc>
      </w:tr>
      <w:tr w:rsidR="00C34D0F" w:rsidRPr="0049328A" w14:paraId="3C46E171" w14:textId="77777777" w:rsidTr="00E93F78">
        <w:trPr>
          <w:jc w:val="center"/>
        </w:trPr>
        <w:tc>
          <w:tcPr>
            <w:tcW w:w="3169" w:type="dxa"/>
            <w:vAlign w:val="center"/>
          </w:tcPr>
          <w:p w14:paraId="3FD579AE" w14:textId="59EFF04B" w:rsidR="00C34D0F" w:rsidRPr="0049328A" w:rsidRDefault="00C34D0F" w:rsidP="00E36F5E">
            <w:pPr>
              <w:rPr>
                <w:rFonts w:ascii="Times New Roman" w:eastAsia="Adobe 宋体 Std L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="Adobe 宋体 Std L" w:hAnsi="Times New Roman" w:cs="Times New Roman" w:hint="eastAsia"/>
                <w:sz w:val="24"/>
                <w:szCs w:val="24"/>
                <w:shd w:val="clear" w:color="auto" w:fill="FFFFFF"/>
              </w:rPr>
              <w:t>IL-6</w:t>
            </w:r>
          </w:p>
        </w:tc>
        <w:tc>
          <w:tcPr>
            <w:tcW w:w="5903" w:type="dxa"/>
          </w:tcPr>
          <w:p w14:paraId="5A0280B4" w14:textId="664D0ACC" w:rsidR="00D95CD5" w:rsidRPr="00D95CD5" w:rsidRDefault="00C34D0F" w:rsidP="00D95CD5">
            <w:pPr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</w:pPr>
            <w:r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 xml:space="preserve">Forward: </w:t>
            </w:r>
            <w:r w:rsidR="00D95CD5">
              <w:rPr>
                <w:rStyle w:val="fontstyle01"/>
              </w:rPr>
              <w:t>CATTCTGTCTCGAGCCCACC</w:t>
            </w:r>
          </w:p>
          <w:p w14:paraId="7BA9CDBE" w14:textId="1D010567" w:rsidR="00C34D0F" w:rsidRPr="00D95CD5" w:rsidRDefault="00C34D0F" w:rsidP="00D95CD5">
            <w:pPr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</w:pPr>
            <w:r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 xml:space="preserve">Reverse: </w:t>
            </w:r>
            <w:r w:rsidR="00D95CD5">
              <w:rPr>
                <w:rStyle w:val="fontstyle01"/>
              </w:rPr>
              <w:t>GCTGGAAGTCTCTTGCGGAG</w:t>
            </w:r>
          </w:p>
        </w:tc>
      </w:tr>
      <w:tr w:rsidR="00E36F5E" w:rsidRPr="0049328A" w14:paraId="4D00E235" w14:textId="77777777" w:rsidTr="00E93F78">
        <w:trPr>
          <w:jc w:val="center"/>
        </w:trPr>
        <w:tc>
          <w:tcPr>
            <w:tcW w:w="3169" w:type="dxa"/>
            <w:vAlign w:val="center"/>
          </w:tcPr>
          <w:p w14:paraId="3B15648D" w14:textId="6D7D12DF" w:rsidR="00E36F5E" w:rsidRPr="0049328A" w:rsidRDefault="00E36F5E" w:rsidP="00E36F5E">
            <w:pPr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</w:pPr>
            <w:r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IL-18</w:t>
            </w:r>
          </w:p>
        </w:tc>
        <w:tc>
          <w:tcPr>
            <w:tcW w:w="5903" w:type="dxa"/>
          </w:tcPr>
          <w:p w14:paraId="2F62F06C" w14:textId="6C11BF45" w:rsidR="00E36F5E" w:rsidRPr="0049328A" w:rsidRDefault="00E36F5E" w:rsidP="00E36F5E">
            <w:pPr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</w:pPr>
            <w:r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Forward:</w:t>
            </w:r>
            <w:r w:rsidRPr="0049328A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CE2971"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AAAGTGCCAGTGAACCC</w:t>
            </w:r>
          </w:p>
          <w:p w14:paraId="3EBF53DC" w14:textId="0A9D2FA2" w:rsidR="00E36F5E" w:rsidRPr="0049328A" w:rsidRDefault="00E36F5E" w:rsidP="00E36F5E">
            <w:pPr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</w:pPr>
            <w:r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Reverse:</w:t>
            </w:r>
            <w:r w:rsidR="0058369D" w:rsidRPr="0049328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E2971"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TTTGATGTAAGTTAGTGAGAGTGA</w:t>
            </w:r>
          </w:p>
        </w:tc>
      </w:tr>
      <w:tr w:rsidR="00D4731D" w:rsidRPr="0049328A" w14:paraId="645FD4BE" w14:textId="77777777" w:rsidTr="00E93F78">
        <w:trPr>
          <w:jc w:val="center"/>
        </w:trPr>
        <w:tc>
          <w:tcPr>
            <w:tcW w:w="3169" w:type="dxa"/>
            <w:vAlign w:val="center"/>
          </w:tcPr>
          <w:p w14:paraId="0A838BF5" w14:textId="47236A19" w:rsidR="00D4731D" w:rsidRPr="0049328A" w:rsidRDefault="00D4731D" w:rsidP="00E36F5E">
            <w:pPr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="Adobe 宋体 Std L" w:hAnsi="Times New Roman" w:cs="Times New Roman" w:hint="eastAsia"/>
                <w:kern w:val="0"/>
                <w:sz w:val="24"/>
                <w:szCs w:val="24"/>
                <w:shd w:val="clear" w:color="auto" w:fill="FFFFFF"/>
              </w:rPr>
              <w:t>TNF-</w:t>
            </w:r>
            <w:r w:rsidR="006747A1" w:rsidRPr="00765FB1">
              <w:rPr>
                <w:rStyle w:val="fontstyle01"/>
                <w:rFonts w:hint="eastAsia"/>
              </w:rPr>
              <w:t>α</w:t>
            </w:r>
          </w:p>
        </w:tc>
        <w:tc>
          <w:tcPr>
            <w:tcW w:w="5903" w:type="dxa"/>
          </w:tcPr>
          <w:p w14:paraId="718C2AE7" w14:textId="29718EE6" w:rsidR="00CD4F61" w:rsidRPr="00910E4F" w:rsidRDefault="00CD4F61" w:rsidP="00910E4F">
            <w:pPr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</w:pPr>
            <w:r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Forward:</w:t>
            </w:r>
            <w:r w:rsidRPr="0049328A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910E4F">
              <w:rPr>
                <w:rStyle w:val="fontstyle01"/>
              </w:rPr>
              <w:t>ATGGGCTCCCTCTCATCAGT</w:t>
            </w:r>
          </w:p>
          <w:p w14:paraId="739CE08F" w14:textId="2A44D687" w:rsidR="00D4731D" w:rsidRPr="00910E4F" w:rsidRDefault="00CD4F61" w:rsidP="00910E4F">
            <w:pPr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</w:pPr>
            <w:r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Reverse:</w:t>
            </w:r>
            <w:r w:rsidRPr="0049328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10E4F">
              <w:rPr>
                <w:rStyle w:val="fontstyle01"/>
              </w:rPr>
              <w:t>GCTTGGTGGTTTGCTACGAC</w:t>
            </w:r>
          </w:p>
        </w:tc>
      </w:tr>
      <w:tr w:rsidR="00E36F5E" w:rsidRPr="0049328A" w14:paraId="65892260" w14:textId="77777777" w:rsidTr="00E93F78">
        <w:trPr>
          <w:jc w:val="center"/>
        </w:trPr>
        <w:tc>
          <w:tcPr>
            <w:tcW w:w="3169" w:type="dxa"/>
            <w:vAlign w:val="center"/>
          </w:tcPr>
          <w:p w14:paraId="35F2E971" w14:textId="4AD472D1" w:rsidR="00E36F5E" w:rsidRPr="0049328A" w:rsidRDefault="00E36F5E" w:rsidP="00E36F5E">
            <w:pPr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</w:pPr>
            <w:r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NLRP3</w:t>
            </w:r>
          </w:p>
        </w:tc>
        <w:tc>
          <w:tcPr>
            <w:tcW w:w="5903" w:type="dxa"/>
          </w:tcPr>
          <w:p w14:paraId="7225F752" w14:textId="0FA17DCA" w:rsidR="00E36F5E" w:rsidRPr="0049328A" w:rsidRDefault="00E36F5E" w:rsidP="00E36F5E">
            <w:pPr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</w:pPr>
            <w:r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Forward:</w:t>
            </w:r>
            <w:r w:rsidRPr="0049328A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2A1269"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AACTTGCAGAAGCTGGGGTT</w:t>
            </w:r>
          </w:p>
          <w:p w14:paraId="42F253E4" w14:textId="70B2B478" w:rsidR="00E36F5E" w:rsidRPr="0049328A" w:rsidRDefault="00E36F5E" w:rsidP="00E36F5E">
            <w:pPr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</w:pPr>
            <w:r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Reverse:</w:t>
            </w:r>
            <w:r w:rsidR="0038784E"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 xml:space="preserve"> </w:t>
            </w:r>
            <w:r w:rsidR="002A1269"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GGTGCAGAAGTCCCTCACAG</w:t>
            </w:r>
          </w:p>
        </w:tc>
      </w:tr>
      <w:tr w:rsidR="00E36F5E" w:rsidRPr="0049328A" w14:paraId="64F2D4CC" w14:textId="77777777" w:rsidTr="00E93F78">
        <w:trPr>
          <w:jc w:val="center"/>
        </w:trPr>
        <w:tc>
          <w:tcPr>
            <w:tcW w:w="3169" w:type="dxa"/>
            <w:tcBorders>
              <w:bottom w:val="single" w:sz="4" w:space="0" w:color="auto"/>
            </w:tcBorders>
            <w:vAlign w:val="center"/>
          </w:tcPr>
          <w:p w14:paraId="58F8A0D4" w14:textId="7AF76E79" w:rsidR="00E36F5E" w:rsidRPr="0049328A" w:rsidRDefault="00C106BF" w:rsidP="00E36F5E">
            <w:pPr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="Adobe 宋体 Std L" w:hAnsi="Times New Roman" w:cs="Times New Roman" w:hint="eastAsia"/>
                <w:sz w:val="24"/>
                <w:szCs w:val="24"/>
                <w:shd w:val="clear" w:color="auto" w:fill="FFFFFF"/>
              </w:rPr>
              <w:t>L</w:t>
            </w:r>
            <w:r w:rsidR="00CE0628">
              <w:rPr>
                <w:rFonts w:ascii="Times New Roman" w:eastAsia="Adobe 宋体 Std L" w:hAnsi="Times New Roman" w:cs="Times New Roman"/>
                <w:sz w:val="24"/>
                <w:szCs w:val="24"/>
                <w:shd w:val="clear" w:color="auto" w:fill="FFFFFF"/>
              </w:rPr>
              <w:t>ncRNA</w:t>
            </w:r>
            <w:r w:rsidR="00D73AF2">
              <w:rPr>
                <w:rFonts w:ascii="Times New Roman" w:eastAsia="Adobe 宋体 Std L" w:hAnsi="Times New Roman" w:cs="Times New Roman" w:hint="eastAsia"/>
                <w:sz w:val="24"/>
                <w:szCs w:val="24"/>
                <w:shd w:val="clear" w:color="auto" w:fill="FFFFFF"/>
              </w:rPr>
              <w:t>4344</w:t>
            </w:r>
          </w:p>
        </w:tc>
        <w:tc>
          <w:tcPr>
            <w:tcW w:w="5903" w:type="dxa"/>
            <w:tcBorders>
              <w:bottom w:val="single" w:sz="4" w:space="0" w:color="auto"/>
            </w:tcBorders>
          </w:tcPr>
          <w:p w14:paraId="5211009A" w14:textId="41B1C677" w:rsidR="00E36F5E" w:rsidRPr="0049328A" w:rsidRDefault="00E36F5E" w:rsidP="00E36F5E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Forward:</w:t>
            </w:r>
            <w:r w:rsidRPr="0049328A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2A1269"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ACCCAGAAGCTTGGAGGATAGAG</w:t>
            </w:r>
          </w:p>
          <w:p w14:paraId="553ECAB1" w14:textId="15D8E015" w:rsidR="00E36F5E" w:rsidRPr="0049328A" w:rsidRDefault="00E36F5E" w:rsidP="00E36F5E">
            <w:pPr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</w:pPr>
            <w:r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>Reverse:</w:t>
            </w:r>
            <w:r w:rsidR="002A1269" w:rsidRPr="0049328A">
              <w:rPr>
                <w:rFonts w:ascii="Times New Roman" w:eastAsia="Adobe 宋体 Std L" w:hAnsi="Times New Roman" w:cs="Times New Roman"/>
                <w:kern w:val="0"/>
                <w:sz w:val="24"/>
                <w:szCs w:val="24"/>
                <w:shd w:val="clear" w:color="auto" w:fill="FFFFFF"/>
              </w:rPr>
              <w:t xml:space="preserve"> GGCTGCAGTTGTCTAACCTTTGAG</w:t>
            </w:r>
          </w:p>
        </w:tc>
      </w:tr>
    </w:tbl>
    <w:p w14:paraId="6685975D" w14:textId="77777777" w:rsidR="00F20919" w:rsidRPr="00DF7372" w:rsidRDefault="00F20919" w:rsidP="00C63B47">
      <w:pPr>
        <w:spacing w:line="360" w:lineRule="auto"/>
        <w:rPr>
          <w:rFonts w:ascii="Times New Roman" w:eastAsia="Adobe 宋体 Std L" w:hAnsi="Times New Roman"/>
        </w:rPr>
      </w:pPr>
      <w:r w:rsidRPr="00DF7372">
        <w:rPr>
          <w:rFonts w:ascii="Times New Roman" w:eastAsia="Adobe 宋体 Std L" w:hAnsi="Times New Roman"/>
          <w:b/>
          <w:bCs/>
        </w:rPr>
        <w:t>Abbreviations:</w:t>
      </w:r>
      <w:r w:rsidRPr="00DF7372">
        <w:rPr>
          <w:rFonts w:ascii="Times New Roman" w:eastAsia="Adobe 宋体 Std L" w:hAnsi="Times New Roman"/>
        </w:rPr>
        <w:t xml:space="preserve"> </w:t>
      </w:r>
      <w:proofErr w:type="spellStart"/>
      <w:r w:rsidRPr="00DF7372">
        <w:rPr>
          <w:rFonts w:ascii="Times New Roman" w:hAnsi="Times New Roman"/>
        </w:rPr>
        <w:t>qRT</w:t>
      </w:r>
      <w:proofErr w:type="spellEnd"/>
      <w:r w:rsidRPr="00DF7372">
        <w:rPr>
          <w:rFonts w:ascii="Times New Roman" w:hAnsi="Times New Roman"/>
        </w:rPr>
        <w:t>-PCR, quantitative real-time reverse transcriptase-PCR; NLRP3, Nod-like receptor protein-3; IL</w:t>
      </w:r>
      <w:r w:rsidRPr="00DF7372">
        <w:rPr>
          <w:rFonts w:ascii="Times New Roman" w:eastAsia="SimSun" w:hAnsi="Times New Roman"/>
        </w:rPr>
        <w:t>‐</w:t>
      </w:r>
      <w:r w:rsidRPr="00DF7372">
        <w:rPr>
          <w:rFonts w:ascii="Times New Roman" w:hAnsi="Times New Roman"/>
        </w:rPr>
        <w:t>1β, interleukin(IL)</w:t>
      </w:r>
      <w:r w:rsidRPr="00DF7372">
        <w:rPr>
          <w:rFonts w:ascii="Times New Roman" w:eastAsia="SimSun" w:hAnsi="Times New Roman"/>
        </w:rPr>
        <w:t>‐</w:t>
      </w:r>
      <w:r w:rsidRPr="00DF7372">
        <w:rPr>
          <w:rFonts w:ascii="Times New Roman" w:hAnsi="Times New Roman"/>
        </w:rPr>
        <w:t>1β; IL</w:t>
      </w:r>
      <w:r w:rsidRPr="00DF7372">
        <w:rPr>
          <w:rFonts w:ascii="Times New Roman" w:eastAsia="SimSun" w:hAnsi="Times New Roman"/>
        </w:rPr>
        <w:t>‐</w:t>
      </w:r>
      <w:r w:rsidRPr="00DF7372">
        <w:rPr>
          <w:rFonts w:ascii="Times New Roman" w:hAnsi="Times New Roman"/>
        </w:rPr>
        <w:t>6: interleukin(IL)</w:t>
      </w:r>
      <w:r w:rsidRPr="00DF7372">
        <w:rPr>
          <w:rFonts w:ascii="Times New Roman" w:eastAsia="SimSun" w:hAnsi="Times New Roman"/>
        </w:rPr>
        <w:t>‐</w:t>
      </w:r>
      <w:r w:rsidRPr="00DF7372">
        <w:rPr>
          <w:rFonts w:ascii="Times New Roman" w:hAnsi="Times New Roman"/>
        </w:rPr>
        <w:t xml:space="preserve">6; </w:t>
      </w:r>
      <w:r w:rsidRPr="00DF7372">
        <w:rPr>
          <w:rFonts w:ascii="Times New Roman" w:hAnsi="Times New Roman"/>
          <w:color w:val="000000"/>
        </w:rPr>
        <w:t xml:space="preserve">IL-18: interleukin(IL)-18; </w:t>
      </w:r>
      <w:r w:rsidRPr="00DF7372">
        <w:rPr>
          <w:rFonts w:ascii="Times New Roman" w:hAnsi="Times New Roman"/>
        </w:rPr>
        <w:t>LPS, lipopolysaccharides; NLRP3, Nod-like receptor protein-3; TNF-α: tumor necrosis factor-α.</w:t>
      </w:r>
      <w:r w:rsidRPr="00DF7372">
        <w:rPr>
          <w:rFonts w:ascii="Times New Roman" w:eastAsia="Adobe 宋体 Std L" w:hAnsi="Times New Roman"/>
        </w:rPr>
        <w:fldChar w:fldCharType="begin"/>
      </w:r>
      <w:r w:rsidRPr="00DF7372">
        <w:rPr>
          <w:rFonts w:ascii="Times New Roman" w:eastAsia="Adobe 宋体 Std L" w:hAnsi="Times New Roman"/>
        </w:rPr>
        <w:instrText xml:space="preserve"> ADDIN </w:instrText>
      </w:r>
      <w:r w:rsidRPr="00DF7372">
        <w:rPr>
          <w:rFonts w:ascii="Times New Roman" w:eastAsia="Adobe 宋体 Std L" w:hAnsi="Times New Roman"/>
        </w:rPr>
        <w:fldChar w:fldCharType="end"/>
      </w:r>
      <w:r w:rsidRPr="00DF7372">
        <w:rPr>
          <w:rFonts w:ascii="Times New Roman" w:eastAsia="Adobe 宋体 Std L" w:hAnsi="Times New Roman"/>
        </w:rPr>
        <w:fldChar w:fldCharType="begin"/>
      </w:r>
      <w:r w:rsidRPr="00DF7372">
        <w:rPr>
          <w:rFonts w:ascii="Times New Roman" w:eastAsia="Adobe 宋体 Std L" w:hAnsi="Times New Roman"/>
        </w:rPr>
        <w:instrText xml:space="preserve"> ADDIN </w:instrText>
      </w:r>
      <w:r w:rsidRPr="00DF7372">
        <w:rPr>
          <w:rFonts w:ascii="Times New Roman" w:eastAsia="Adobe 宋体 Std L" w:hAnsi="Times New Roman"/>
        </w:rPr>
        <w:fldChar w:fldCharType="end"/>
      </w:r>
    </w:p>
    <w:p w14:paraId="030AEAF2" w14:textId="77777777" w:rsidR="009E6BCB" w:rsidRPr="00F20919" w:rsidRDefault="009E6BCB">
      <w:pPr>
        <w:rPr>
          <w:rFonts w:ascii="Times New Roman" w:eastAsia="Adobe 宋体 Std L" w:hAnsi="Times New Roman" w:cs="Times New Roman"/>
          <w:kern w:val="0"/>
          <w:sz w:val="24"/>
          <w:szCs w:val="24"/>
          <w:shd w:val="clear" w:color="auto" w:fill="FFFFFF"/>
        </w:rPr>
      </w:pPr>
    </w:p>
    <w:sectPr w:rsidR="009E6BCB" w:rsidRPr="00F2091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1DD225" w14:textId="77777777" w:rsidR="002E51DA" w:rsidRDefault="002E51DA" w:rsidP="009E6BCB">
      <w:r>
        <w:separator/>
      </w:r>
    </w:p>
  </w:endnote>
  <w:endnote w:type="continuationSeparator" w:id="0">
    <w:p w14:paraId="33B9E008" w14:textId="77777777" w:rsidR="002E51DA" w:rsidRDefault="002E51DA" w:rsidP="009E6B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obe 宋体 Std L">
    <w:altName w:val="SimSun"/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999110" w14:textId="77777777" w:rsidR="002E51DA" w:rsidRDefault="002E51DA" w:rsidP="009E6BCB">
      <w:r>
        <w:separator/>
      </w:r>
    </w:p>
  </w:footnote>
  <w:footnote w:type="continuationSeparator" w:id="0">
    <w:p w14:paraId="0D0D81C7" w14:textId="77777777" w:rsidR="002E51DA" w:rsidRDefault="002E51DA" w:rsidP="009E6BC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tjA3t7Q0NTQ0MDFQ0lEKTi0uzszPAykwrwUArTHKuSwAAAA="/>
  </w:docVars>
  <w:rsids>
    <w:rsidRoot w:val="00D61E86"/>
    <w:rsid w:val="00112288"/>
    <w:rsid w:val="0015625C"/>
    <w:rsid w:val="00242611"/>
    <w:rsid w:val="002637D0"/>
    <w:rsid w:val="002A1269"/>
    <w:rsid w:val="002C04A8"/>
    <w:rsid w:val="002E51DA"/>
    <w:rsid w:val="002F275E"/>
    <w:rsid w:val="003150F7"/>
    <w:rsid w:val="00343EA5"/>
    <w:rsid w:val="00375E88"/>
    <w:rsid w:val="0038784E"/>
    <w:rsid w:val="0042615D"/>
    <w:rsid w:val="0049328A"/>
    <w:rsid w:val="0058369D"/>
    <w:rsid w:val="00597F05"/>
    <w:rsid w:val="005C63FC"/>
    <w:rsid w:val="005D7818"/>
    <w:rsid w:val="00603069"/>
    <w:rsid w:val="00626227"/>
    <w:rsid w:val="00632573"/>
    <w:rsid w:val="006613D0"/>
    <w:rsid w:val="006747A1"/>
    <w:rsid w:val="006C23D9"/>
    <w:rsid w:val="007106D7"/>
    <w:rsid w:val="007161F1"/>
    <w:rsid w:val="00765FB1"/>
    <w:rsid w:val="00793EC2"/>
    <w:rsid w:val="007D17BD"/>
    <w:rsid w:val="008B0C7D"/>
    <w:rsid w:val="008F0864"/>
    <w:rsid w:val="008F49D8"/>
    <w:rsid w:val="00910E4F"/>
    <w:rsid w:val="00954022"/>
    <w:rsid w:val="0097781E"/>
    <w:rsid w:val="009C74EF"/>
    <w:rsid w:val="009E6BCB"/>
    <w:rsid w:val="00A000C9"/>
    <w:rsid w:val="00A75D9B"/>
    <w:rsid w:val="00AC38E0"/>
    <w:rsid w:val="00B16E26"/>
    <w:rsid w:val="00BB679C"/>
    <w:rsid w:val="00C106BF"/>
    <w:rsid w:val="00C34D0F"/>
    <w:rsid w:val="00C63B47"/>
    <w:rsid w:val="00C72D7F"/>
    <w:rsid w:val="00C83960"/>
    <w:rsid w:val="00CA4875"/>
    <w:rsid w:val="00CB291D"/>
    <w:rsid w:val="00CD4F61"/>
    <w:rsid w:val="00CE0628"/>
    <w:rsid w:val="00CE2971"/>
    <w:rsid w:val="00CF2DA8"/>
    <w:rsid w:val="00D4731D"/>
    <w:rsid w:val="00D52331"/>
    <w:rsid w:val="00D61E86"/>
    <w:rsid w:val="00D73AF2"/>
    <w:rsid w:val="00D95CD5"/>
    <w:rsid w:val="00DB3BE6"/>
    <w:rsid w:val="00E36F5E"/>
    <w:rsid w:val="00E47269"/>
    <w:rsid w:val="00E93F78"/>
    <w:rsid w:val="00E972AC"/>
    <w:rsid w:val="00EC18EE"/>
    <w:rsid w:val="00EF1ED4"/>
    <w:rsid w:val="00F20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B2DF4"/>
  <w15:chartTrackingRefBased/>
  <w15:docId w15:val="{BD14064E-D7F3-42B6-A428-ED4E454EE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F6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6BC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E6BC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E6BC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E6BCB"/>
    <w:rPr>
      <w:sz w:val="18"/>
      <w:szCs w:val="18"/>
    </w:rPr>
  </w:style>
  <w:style w:type="table" w:styleId="TableGrid">
    <w:name w:val="Table Grid"/>
    <w:basedOn w:val="TableNormal"/>
    <w:uiPriority w:val="39"/>
    <w:rsid w:val="009E6B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6613D0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0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6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3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7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2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2</Characters>
  <Application>Microsoft Office Word</Application>
  <DocSecurity>0</DocSecurity>
  <Lines>6</Lines>
  <Paragraphs>1</Paragraphs>
  <ScaleCrop>false</ScaleCrop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qiang luo</dc:creator>
  <cp:keywords/>
  <dc:description/>
  <cp:lastModifiedBy>Olliver, Tania</cp:lastModifiedBy>
  <cp:revision>2</cp:revision>
  <dcterms:created xsi:type="dcterms:W3CDTF">2021-01-29T01:38:00Z</dcterms:created>
  <dcterms:modified xsi:type="dcterms:W3CDTF">2021-01-29T01:38:00Z</dcterms:modified>
</cp:coreProperties>
</file>